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PE</w:t>
      </w:r>
      <w:r>
        <w:t xml:space="preserve"> </w:t>
      </w:r>
      <w:r>
        <w:t xml:space="preserve">(DLTV</w:t>
      </w:r>
      <w:r>
        <w:t xml:space="preserve"> </w:t>
      </w:r>
      <w:r>
        <w:t xml:space="preserve">สุขศึกษา</w:t>
      </w:r>
      <w:r>
        <w:t xml:space="preserve"> </w:t>
      </w:r>
      <w:r>
        <w:t xml:space="preserve">ป.5</w:t>
      </w:r>
      <w:r>
        <w:t xml:space="preserve"> </w:t>
      </w:r>
      <w:r>
        <w:t xml:space="preserve">หน่วยที่</w:t>
      </w:r>
      <w:r>
        <w:t xml:space="preserve"> </w:t>
      </w:r>
      <w:r>
        <w:t xml:space="preserve">4)</w:t>
      </w:r>
      <w:r>
        <w:t xml:space="preserve"> </w:t>
      </w:r>
      <w:r>
        <w:t xml:space="preserve">๕</w:t>
      </w:r>
      <w:r>
        <w:t xml:space="preserve"> </w:t>
      </w:r>
      <w:r>
        <w:t xml:space="preserve">สารเสพติด</w:t>
      </w:r>
      <w:r>
        <w:t xml:space="preserve"> </w:t>
      </w:r>
      <w:r>
        <w:t xml:space="preserve">18</w:t>
      </w:r>
      <w:r>
        <w:t xml:space="preserve"> </w:t>
      </w:r>
      <w:r>
        <w:t xml:space="preserve">มี.ค</w:t>
      </w:r>
      <w:r>
        <w:t xml:space="preserve"> </w:t>
      </w:r>
      <w:r>
        <w:t xml:space="preserve">65</w:t>
      </w:r>
    </w:p>
    <w:p>
      <w:pPr>
        <w:pStyle w:val="Date"/>
      </w:pPr>
      <w:r>
        <w:t xml:space="preserve">วันพุธที่</w:t>
      </w:r>
      <w:r>
        <w:t xml:space="preserve"> </w:t>
      </w:r>
      <w:r>
        <w:t xml:space="preserve">2</w:t>
      </w:r>
      <w:r>
        <w:t xml:space="preserve"> </w:t>
      </w:r>
      <w:r>
        <w:t xml:space="preserve">พฤษจิกายน</w:t>
      </w:r>
      <w:r>
        <w:t xml:space="preserve"> </w:t>
      </w:r>
      <w:r>
        <w:t xml:space="preserve">2565</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รูปฏิญญา) สวัสดีคุณครูปลายทางและนักเรียนปลายทางทุกคนค่ะ ยินดีต้อนรับเข้าสู่รายวิชาสุขศึกษาและพละศึกษา ชั้นประถมศึกษาวันนี้พบกับคุณครูปฏิญญา ประจันบาน หรือว่าครูบอสค่ะ และ</w:t>
      </w:r>
    </w:p>
    <w:p>
      <w:pPr>
        <w:pStyle w:val="BodyText"/>
      </w:pPr>
      <w:r>
        <w:t xml:space="preserve">(ครูสุจิตรา) ค่ะ คุณคค่ะ</w:t>
      </w:r>
    </w:p>
    <w:p>
      <w:pPr>
        <w:pStyle w:val="BodyText"/>
      </w:pPr>
      <w:r>
        <w:t xml:space="preserve">(ครูปฏิญญา) คุณครูซากิคะ เรามากันในเรื่องใหม่แล้วนะคะ เราอยู่กันในเรื่องของสารเสพติดนักเรียนปลายทางก็คงรู้กันแล้วนะคะ ว่าสารเสพติดเป็นสิ่งไม่ดี ส่งผลเสียนะคะ ทุก ๆ ด้าน ต่อคนรอบข้างนะคะ สังคม และประเทศชาติเลย ฉะนั้นแล้วนะคะ วันนี้เราจะมาเรียนรู้ถึงจากสารเสพติดกันค่ะ แต่ก่อนอื่นเลยเรามาทราบถึงจุดประสงค์การเรียนรู้ในวันนี้กันก่อนนะ จุดประสงค์ในข้อที่ 1 นักเรียนจะสามารถวิเคราะห์ปัจจัย และผลกระทบจาการใช้สารเสพติดได้ค่ะ</w:t>
      </w:r>
    </w:p>
    <w:p>
      <w:pPr>
        <w:pStyle w:val="BodyText"/>
      </w:pPr>
      <w:r>
        <w:t xml:space="preserve">(ครูสุจิตรา) ในข้อที่ 2 นะคะ นักเรียนสามารถปฏิบัติตนเพื่อหลีกเลี่ยสารเสพติดได้ค่ะ</w:t>
      </w:r>
    </w:p>
    <w:p>
      <w:pPr>
        <w:pStyle w:val="BodyText"/>
      </w:pPr>
      <w:r>
        <w:t xml:space="preserve">(ครูปฏิญญา) และนักนักเรียนจะเห็นประโยชน์ค่ะ ของการหลีกเลี่ยงสารเสพติด รู้จุดประสงค์ในวันนี้ เราก็รู้แล้วว่าสารเมากมายเลย เด็ก ๆที่น่ารักของเรานะคะ ควรหลีกเลี่ยงเสพติดนะคะ ก่อนอื่นเลยนะคะ ครูบอสมีข่าวประจำวันนะคะ มาอ่านให้นักเรียนฟังนะคะ ข่าวนี้นะคะ เป็นข่าวเกี่ยวกับการจับกุม ผู้ค้าสารซึ่งข่าวนี้นะคะ เขาบอกว่าเจ้าหน้าที่ฝ่ายปกครองนะคะ อำเภอเทพา จังหวัดสงขลา เข้าจับกุมของพ่อค้ายาเสพติด ที่จำหน่ายยาเสพติดให้วัยุรในพื้นที่ จากการตรรวจค้นใพบว่าพ่อค้ารายนี้เป็นเพียงเยาวชน อายุเพียง 17 ปี เท่านั้น มียาบ้า2020 เม็ดค่ะ แล้วก็ซุกซ่อนอยู่ภายในห้องนั้นนะคะ จากการสอบสวนนี่ เว่าทั้งเขาเสพเองแล้วก็ทั้งค้าด้วยรวมไปถึงนะคะ ลูกค้านี่ก็เป็นวัยรุ่น ในหมู่บ้านส่วนยาบ้านี่ ก็จะมาจากเอเยนต์คนหนึ่งในพื้นที่นะคะ แล้วก้เอามาขายให้กับวัยรุ่นในพื้นที่ นักเรียนลองสังเกตจากข่าวนี้ดูสิคะ ว่าผู้ค้าและผู้เสพนี่ เป็นเพียงกลุ่มวัยรุ่นเท่านั้น ก็เลยเกิดคำถามค่ะ ว่าถ้าหากตำรวจนี่จับกุมผู้ร้ายไมใไ่ด้ นักเรียนคิดว่าจะเกิดอะไรขึ้นคะถ้าหากตำรวจจับกุมผู้ร้ายคนนี้ไม่ได้ นักเรียนคิดว่าจะเกิดอะไรขึ้นคะนักเรียนสามารถตอบคำถามกับคุณครูปลายทางได้เลยค่ะ แสดงความคิดเห็น แลกดปลี่ยนเรียนรู้กัคุณครูซากิค่ะ คุณครูซากิคิดว่าถ้าเกิดจับกุมผู้ร้ายรายนี้ไม่ได้นี่ ครูซากิคิดว่าจะเกิดอะไรขึ้นคะ</w:t>
      </w:r>
    </w:p>
    <w:p>
      <w:pPr>
        <w:pStyle w:val="BodyText"/>
      </w:pPr>
      <w:r>
        <w:t xml:space="preserve">(ครูสุจิตรา) โอ้โห แน่นอนเลยค่ะคุณครูบอสแน่นอนว่าถ้าหากตำรวจจำกุมผู้ร้ายเหล่านี้ไม่ได้นี่ แน่นอนนี่ว่ายาเสพติดนี่ยังระบาดแพร่ระบาดในพื้นที่นั้นอยู่ แน่นอนก็คงจะส่งผลต่าง ๆ นะคะ ให้แก่เยาวชนแก่ชุมชนนั้น และตัวผู้เสพเราก็เห็นแล้วว่าเป็นเพียงเยาวชนนะคะ แล้วก็ยังค้าขายนะคะ ทำให้เยาวชนในพื้นที่นั้นมั่วสุม แล้วก็เสพยากัน ซึ่งการติดยาเสพติดนี่ แน่นอนว่าส่งผลเสียนะคะ วันนี้เราก็จะมาเรียนรู้กันนะคะ ว่าสาเหตุและปัจจัยที่นำไปสู่ การติดสารเสพติดนะคะ ปัจจัยแรกนะคะ นั่นก็คือปัจจัยที่มีอิทธิพลต่อการติดสารเสพติดหลาย ๆ คนอาจจะบอกว่าแล้วครอบครัวเป็นปัจจัย ในการติดสารเสพติดได้อย่างไร เนื่องจากปัญหาในครอบครัว อาจนำไปสู่การใช้สารเสพติดค่ะ เป็นปัญหาความรุนแรง การขาดความรัก การหรือว่าพฤติกรรมเรียนแบบ หลาย ๆ ครอบครัวนะคะ มีการติดสารเสพติดนะคะ ซึ่งสารเสพติดในปัจจุบันนะคะ ก็ถูกกฏหมายสามารถซื้อหามาใช้เป็นสารเสพติด อย่างเช่น บุหรี่ สุรา ซึ่งบุหรี่และสุรานะคะ นักเรียนพบเห็นได้ในชีวิตประจำวัน ถ้านักเรียนไม่ได้เรียนรู้และศึกษาถึงโทษและปัญหานะคะ ก็จะเกิดพฤติกรรมเลียนแบบได้ค่ะครูซากิ</w:t>
      </w:r>
    </w:p>
    <w:p>
      <w:pPr>
        <w:pStyle w:val="BodyText"/>
      </w:pPr>
      <w:r>
        <w:t xml:space="preserve">(ครูสุจิตรา) น่ากลัวมาก ๆ เลยค่ะ และปัจจัยต่อมาค่ะ นั่นก็คือเพื่อนนั่นเองนะคะ แน่นอนว่าวัยรุ่นส่วนใหญ่นะคะ ส่วนใหญ่ก็จะอยู่กับเพื่อนนะคะ เชื่อเพื่อนทีนี้ค่ะ อาจจะมีการชักชวนนะคะ หรือว่าการเป็นที่ยอมรับในกลุ่มเพื่อน พฤติกรรมเรียนแบบกันนะคะ ถ้าหากว่าเรามีเพื่อนนะคะ และอยากจะไปร่วมกลุ่มกับเขานะคะ เพื่อนกลุ่มเหล่านี้นี่ ถ้าหากว่าเขาประพฤติตัวไม่ดี หรือว่ากลุ่มใช้สารเสพติด ก็ให้ทดลองสูบหรือว่าชักชวนให้มาสูบบุรี่นะคะ กินเหล้า หรือว่าติดสารเสพติดเหล่านี่ล่ะค่ะ</w:t>
      </w:r>
    </w:p>
    <w:p>
      <w:pPr>
        <w:pStyle w:val="BodyText"/>
      </w:pPr>
      <w:r>
        <w:t xml:space="preserve">(ครูปฏิญญา) ซึ่งเพื่อนนี่ ก็เป็นปัจจัยสำคัญเลยยะคะ ซึ่งในวัยนี้นี่ แล้ว เราก็จะให้ความำคัญกับเพื่อนเป็นอย่างมากถ้าถูกการชักชวนจากเพื่อนก็เป็นอีก 1 ปัจจัยที่ทำให้เกิดการใช้สารเสพติดได้ค่ะ และต่อมาเลยนะคะ นั่นก็คือในเรื่องของค่านิยม แล้วก็เพื่อนค่ะ หลาย ๆ คนนะคะ ยังมีความคิดนะคะ หรือค่านิยมที่ผิดค่ะ ซึ่งเขานะคะ เข้าใจว่าการใช้สารเสพติดแบบนี้นะคะ การใช้สารเสพติดต่าง ๆ นะคะ เป็นที่ชื่นชมหรือว่าเป็นสิ่งที่สามารถดึงดูดความสนใจของเพศตรงข้าม กลุ่มเพื่อนได้ ซึ่งนี่นะคะ เป้นค่านิยมที่ผิดจริง ๆ แล้วนะคะ การใช้สารเสพติดนี่ สารเสพติดบางชนิด อย่างเช่น การสูบบุหรี่ นอกจาจะทำให้เราเสียสุขภาพแล้ว บุคลิกภาพก็เป็นสิ่งที่สำคัญ จะทำให้เราเสียบุคคลิกมีกลิ่นบุรี่ติดตัว มีกลิ่นปากนะคะ และสภาพร่างกายไม่น่าที่จะเข้าไปพูดคุยด้วย จริง ๆ แล้วสารเสพติดต่าง ๆ นี่ ไม่ใช่สิ่งที่ให้ความสนใจของผู้อื่นเลยนะคะ อาจจะนำไปสู่คนที่เขาไม่อยากพูดคุยซ้ำ ก็อาจจะคิดว่า การสูบบุหรี่นะคะ เท่มาก ๆ เลยนะคะเท่มาก ๆ เลยนะคะ ถ้าหากว่าเราอยากเป็นผู้ชายที่เต็มตัว ต้องสูบบุหต้องดื่มเหล้าแบบนี้ อันนี้เป็นความคิดที่ผิดนะคะ ดังนั้นนะคะ ถ้าหากว่าเราอยากดูดีก็ไม่มีสุขภาพที่ดีนี่ ไม่ควรเข้าไปยุ่งเกี่ยวกับสิ่งเหล่านี้เลยค่ะ</w:t>
      </w:r>
    </w:p>
    <w:p>
      <w:pPr>
        <w:pStyle w:val="BodyText"/>
      </w:pPr>
      <w:r>
        <w:t xml:space="preserve">(ครูปฏิญญา) ใช่แล้วล่ะค่ะ เรื่องความเชื่อและค่านิยมเป็นสิ่งสำคัญเลยนะคะ แล้วต่อมาค่ะ</w:t>
      </w:r>
    </w:p>
    <w:p>
      <w:pPr>
        <w:pStyle w:val="BodyText"/>
      </w:pPr>
      <w:r>
        <w:t xml:space="preserve">(ครูสุจิตรา) ค่ะ ต่อมานะคะ อีก 1 ปัจจัยนะคะ ก็คือปัญหาเรื่องของสุขภาพค่ะ แน่นอน ว่า การใช้สารเสพติดนะคะ นะคะ ก็อาจจะเป็นเพราะว่าเพื่อที่จะช่วยรักษาอาการเจ็บป่วยต่าง ๆ แต่ถ้าเราใช้ยาตัวนั้นมากเกินไปก็อาจจะทำให้เกิดการติดยาได้นะคะ อย่างเช่นยาแก้ปวด หรือว่ายานอนหลับค่ะ</w:t>
      </w:r>
    </w:p>
    <w:p>
      <w:pPr>
        <w:pStyle w:val="BodyText"/>
      </w:pPr>
      <w:r>
        <w:t xml:space="preserve">(ครูปฏิญญา) ใช่แล้วล่ะค่ะ ซึ่งสารเสพติดบางชนิดนะคะ แพทย์จะนำมาใช้ในปริมาณที่เหมาะสม เพื่อใช้บรรรเทาอาการปวดของผู้เจ็บป่วยได้ แต่การใช้ยาเหล่านั้นนะคะ อาจจะทำให้ผู้เจ็บป่วยนะคะ เกิดอาการติดสารเสพติดได้และก็ต้องมาบำบัดค่ะ ฉะนั้นแล้วนี่ การใช้สารเสพติดต่าง ๆ ควรใช้ในการดูแลของแพทย์นะคะ สำหรับรักษาอาการเจ็บป่วยเท่านั้นนะคะ ไม่ควรนำมาใช้เสพเอง หรือนำมาใช้ด้วยตนเอง เพราะอาจจะนำไปสู่การติดสารเสพติดได้ค่ะ และต่อมา สิ่งนี้เป็นสิ่งที่สำคัญเลย นั่นก็คือสื่อค่ะ สื่อนะคะ หรือบุคคลที่มีชื่อเสียงนะคะ ถ้าหากเขามีพฤติกรรมในการใช้สารเสพติดนะคะ ก็อาจจะเกิดพฤติกรรมเลียนแบบได้ ซึ่งนักเรียนค่ะ การดูหรือเสพสื่อต่าง ๆนะคะ เราควรใช่้วิจารณาในการว่าสื่อเหล่านั้นนะคะ เขานำเสนอในส่วนใด ซึ่งปกติแล้วนะคะครูซากิ ก็จะมีการนะคะ แนะนำค่ะ ว่าการกระทำค่ะเป็นเพียงการแสดงเท่านั้น หรือว่าสื่อสิ่งนี้นะคะ ควรใช้วิจารณญานแล้วทางที่ดีนะคะ นักเรียนก็ควรนิยมชมชอบผู้ที่มีชื่อเสียง ที่มีพฤติกรรมที่ดีเท่านั้น ถ้าหากเขามีพฤติกรรมที่ไม่ดี เราก็ไม่ควรมีพฤติกรรมที่เลียนแบบนะคะ</w:t>
      </w:r>
    </w:p>
    <w:p>
      <w:pPr>
        <w:pStyle w:val="BodyText"/>
      </w:pPr>
      <w:r>
        <w:t xml:space="preserve">(ครูสุจิตรา) ใช่แล้วค่ะ เชื่อว่าเด็ก ๆ หลายคน จะมีดารา ศิลปินนะคะ ที่มีความชื่นชอบ เน็ตไอดอล ต่าง ๆ เหล่านี้ เราก็ควรที่จะเลือกชอบคนนะคะ ที่มีการประพฤติตนที่ดีนะคะ น่าเลียนแบบนั่นเอง ถ้าหากไปชอบคนที่เขารู้สึกว่าเขามีพฤติกรรมที่ไม่ดี เด็ก ๆ หลาย ๆ นี่ก็อาจจะเกิดการเลียนแบบได้ นะคะ</w:t>
      </w:r>
    </w:p>
    <w:p>
      <w:pPr>
        <w:pStyle w:val="BodyText"/>
      </w:pPr>
      <w:r>
        <w:t xml:space="preserve">(ครูปฏิญญา) ซึ่งก็เลยมีคำถามค่ะ ว่านักเรียนคิดว่า การเสพสารเสพติดนี่ จะทำให้เราดูดีขึ้นหรือว่าแย่ลงคะ นักเรียนคิดว่าการที่เราเสพสารเสพติดนี่จะทำให้เราดูดีขึ้นหรือแย่เลดูดีขึ้นหรือว่าดูแย่ลง นักเรียนสามารถเลือกคำตอบ และตอบครูปลายทางได้เลยค่ะหลาย ๆ คนนะคะ ก็มีความคิดที่แตกต่างกันไป ต่าง พบเห็นในหลาย ๆ ข่าวเลย ว่าบางคนนะคะ ยังมีความเชื่อและค่านิยมที่ผิด หรือมีการใช้สารเสพติดไม่ได้คำนึงถึงผลเสียที่จะตามมาเลยน่ะค่ะ นักเรียนคิดว่าจะทำให้เราดูดีขึ้นหรือว่าแย่ลงค่ะ คุณครูซากิล่ะคะ คุณครูซากิคิดว่า การใช้สารเสพติดนี่ จะทำให้เราดูดีขึ้นหรือว่าดูแย่ลงคะ</w:t>
      </w:r>
    </w:p>
    <w:p>
      <w:pPr>
        <w:pStyle w:val="BodyText"/>
      </w:pPr>
      <w:r>
        <w:t xml:space="preserve">(ครูสุจิตรา) แน่นอนเลยค่ะคุณครูบอส นะคะ เสพสารเสพติดนะคะ จะทำให้เราแย่ลงค่ะ อย่างแน่นอนเลยค่ะ แย่ลงทั้งในเรื่องของบุคลิกภาพ และสุขภาพร่างกายของเราด้วยค่ะ</w:t>
      </w:r>
    </w:p>
    <w:p>
      <w:pPr>
        <w:pStyle w:val="BodyText"/>
      </w:pPr>
      <w:r>
        <w:t xml:space="preserve">(ครูปฏิญญา) ใช่แล้วค่ะ รวมไปถึงนะคะ สังคมรอบข้างนะคะ ก็จะเกิดการหวาดระแวงนะคะ กลัวที่จะได้รับอันตรายจากผู้ที่เสพสารเสพติด ฉะนั้นแล้ว เราจะเห็นเลยนะคะ ว่าการใช้สารเสพติดเลย ไม่ได้ทำให้ดูดีขึ้นเลย แต่จะทำให้แย่ลงในทุก ๆ ด้านเลยล่ะค่ะ ในวันนี้นะคะ เราจะมาเรียนรู้กันต่อถึงผลกระทบต่อการใช้สารเสพติดค่ะ ของการการใช้สารเสพติดค่ะ นักเรียนคะ นักเรียนคิดว่าเราจะมีผลกระทบอะไรบ้างคะ เดี๋ยวมาดูกันที่ด้านแรกเลยนะคะ นั้นก็คือ ด้านร่างกายค่ะ นักเรียนคิดว่าด้านคิดว่าด้านร่างกายจะเกิดอะไรขึ้นคะ แน่นอนเลฃยล่ะค่ะ ร่างกายของเรานะคะ ก้อาจจะทรุดโทรมซุบผอมนะคะ รวมไปถึงการเสียบุคลิกภาพด้วย และก็จะทำให้ร่างกายของเรานะคะ เกิดการเจ็บป่วยเจ็บป่วยที่ง่ายขึ้นค่ะ และถ้าหากเราเสพเป็นเวลานานนะคะ อาจจะส่งผลที่ร่างกาบได้รับสารเสพติดเป็นเวลานาน ๆ นี่ อาจถึงขั้นเสียชีวิตได้เลยค่ะ ซึ่งบางคนนะคะ คงพบเห็นได้จากข่าวนะคะ หรือภาพยนตร์จากโทรทัศน์นะคะ ว่าผู้ที่เขาใช้สารเสพติดนี่ ไม่มีใครได้ดีเลยนะคะ สุดท้ายแล้วนะคะ ก้อาจจะไปสู่การเสียชีวิต การติดคุกนะคะ หรือว่าสุขภาพก็เสื่อมโทรมได้เลย เราเสพสื่อเพื่อความบรรเทิงได้ แต่เราควรใช้วิจารญใช้วิจารณญาณ… เหล่านี้นะคะ แน่นอนว่าจะมีสารพิาต่าง ๆ เป็นส่วนประกอบอยู่ ดังนั้น ถ้าเราเสพเข้าไปมาก ๆ นี่ แน่นอนว่า จะเข้าไปทำลายระบบต่าง ๆ ในร่างกายของเราก็ทำให้ร่างกายของเราทรุดโทรมแบบนี้ค่ะ น่ากลัวมาก ๆ เลย ทีนี้ค่ะต่อมาค่ะ ผลกระทบด้านต่อมานะคะ ก็คือในเรื่องของด้านร่างกายอยู่นะคะ ก็จะเป็นการประสิทธิภาพในการทำงานนั่นเอง นั่นเอง เวลาที่เรานะคะ ทำกิจกรรมต่าง ๆ ในชีวิตประจำวัน เพระาว่าบางครั้งก็อาจจะเสี่ยงอุบัติเหตุเกิดขึ้นได้นะคะ ยกตัวอย่างเช่น ถ้าเราดื่มเครื่องดื่มที่มีแอลกอฮอร์มาก ๆ ถ้าหากว่าเราเกิดไปขับรถค่ะ ไปชับรถบนท้องถนน อาจจะทำให้เกิดอุบัติเหตุต่าง ๆ เกิดขึ้นได้ บางครั้งอาจจะไม่ความสูญเสียทรัพย์สินนะคะ ทำให้ร่างกายของเราบาดเจ็บนั้น อาจจะส่งผลกระทบถึงขั้น เสียชีวิตได้เลย</w:t>
      </w:r>
    </w:p>
    <w:p>
      <w:pPr>
        <w:pStyle w:val="BodyText"/>
      </w:pPr>
      <w:r>
        <w:t xml:space="preserve">(ครูปฏิญญา) ใช่แล้วล่ะค่ะ อย่างที่เราเรียนกันเสมอเลยนะคะ การที่เราใช้สารเสพติด ทำให้สติอาจลดลง การตัดสินใจอาจจะช้าลง ฉะนั้นแล้ว การทำกิจกรรมในชีวิตประจำวัน การทำงาน หรือว่าการขับขี่รถยนต์นะคะ หรือว่าการขับขี่รถยนต์นะคะ อาจจะทำให้เกิดอันตรายได้ ผู้ที่อาจจะต้องทำงาน โดยต้องใช้สมาธิสูงนรก็อาจจะทำให้เกิดอันตรายขึ้นได้ รวมไปถึงการเกิดอุบัติเหตุหรือว่าเสียชีวิต ฉะนั้นแล้วเราไม่อยากเป็นสาเหตุที่ทำให้ตนเองหรือว่าผู้อื่นบาดเจ็บ เราควรจะระมัดระวังเกี่ยวกับสารเสพติดนะคะและผลกระทบนะคะ ไม่ได้มีเพียงเท่านี้ ไม่ใช่ส่งผลกระทบเพียงแค่ด้านร่างกายเท่านั้น ยังรวมไปถึงด้านของจิตใจและอารมณ์ด้วยค่ะ ในด้านของจิตใจและอารมณ์ แน่นอนเลยนะคะ การใช้สารเสพติดนะคะ อาจจทำให้เกิดความเคลียดได้ อารมณ์อาจจะแปรปรวนได้ อาจจะส่งผลทำให้นำไปสู่อาการซึมเศร้า ประสาทหลอน คลุ้มคลั่ง แล้วก็การฆ่าตัวตาย ซึ่งอาการต่าง ๆ นะคะ อาจจะแตกต่างกันไปในสารเสพติดประเภทต่าง ๆ ซึ่งส่วนใหญ่แล้วเราอาจจะได้พบเห็นได้ในชีวิตประจำวันค่ะ ว่าผู้ที่เสพสารเสพติดนี่เกิดการประสาทหลอนเกิดการประสาทหลอน คลุ้มคลั่ง ทำร้ายผู้อื่นนะคะ นำผู้อื่นมาเป็นตัวประกัน เพราะกลัวว่าตัวเองจะถูกทำร้าย แต่จริง ๆ แล้วในความเป็นจริงไม่มีใครทำร้ายเลยค่ะ แต่เกิดจากอาการประสาทหลอน นักเรียนเห็นไหมล่ะค่ะ เห็นไหมล่ะคะ ว่าการเสพสารเสพติด จะส่งผลทางด้านจิตใจ อารมณ์ และอันตรายต่อผู้อื่น</w:t>
      </w:r>
    </w:p>
    <w:p>
      <w:pPr>
        <w:pStyle w:val="BodyText"/>
      </w:pPr>
      <w:r>
        <w:t xml:space="preserve">(ครูสุจิตรา) ค่ะ และผลกระทบด้านต่อมานะคะ นั่นก็คือ ด้านสังคม นอกจากจะส่งผลต่อด้านร่างกาย จิตใจ และอารมณ์ ยังรวมไปถึงสังคม นะคะ แน่นอนค่ะว่า ผลกระทบในด้านนนี้ ก็จะเกิดอาชยากต่าง ๆ นั่นเองนะคะ ยกตัวอย่างเช่น การลักขโมย ลักทรัพย์ หรือว่าการจี้ตัวประกันนั่นเองค่ะ อันนี้เราก็อาจจะพบเห็นนะคะ ตามข่าวหนังสือพิมพ์ต่าง ๆ เลย ว่ามีผู้ที่เสพสารเสพติด และเกิดอาการคลุ้มคึบางครั้งก็อาจจะมีการจี้ตัวประกันขึ้น เพราะรู้สึกว่า รู้สึกว่าเกิดภาพหลอน รู้สึกว่ามีใครจะมาทำร้ายตัวเองนั่นเองนะคะ</w:t>
      </w:r>
    </w:p>
    <w:p>
      <w:pPr>
        <w:pStyle w:val="BodyText"/>
      </w:pPr>
      <w:r>
        <w:t xml:space="preserve">(ครูปฏิญญา) และการใช้สารเสพติดนี้ แน่นอนเลย ส่วงนใหญ่แล้วผู้มี่เสพสารเสพติดไม่มจที่จะไปทำงานใช่ไหมล่ะคะ ถ้าไม่ทำงานจะมีรายได้ไหมคะ นักเรียน ถูกต้องแล้วค่ะ ไม่มีรายได้ ถ้าหากไม่มีรายได้แล้ว จะไม่มีเงินนำไปใช้นะคะ นำไปซื้ออาหารไปรับประทาน ไม่มรชีวิตประจำวัน รวมไปถึงไม่มีเงินในการไปซื้อสารเสพติดนั้น ๆ ด้วยล่ะค่ะ ถ้าหากเขาไม่มีเงินจะเกิดอะไรขึ้น ใช่แล้วล่ะค่ะ เข้าก็ไปจี้ ปล้นนั่นเอง หรือว่าไปลักทรัพทการใช้สารเสพติดนะคะ ก็นำไปสู่ปัญหาเหล่านี้ ตั้งแต่ไม่มีงานทำ แล้วก็นำไปสู่นะคะ การต้องการที่จะเสพสารเสพติด ไปจี้ ปล้น ชาวบ้านค่ะ แบบนี้นะคะ จะส่งผลกระทบอย่างมากต่อสังคม ทำให้สังคมนะคะ เกิดการหวาดระแวง ถ้าเกิดในที่ชุมชนมีผู้ใช้เสพสารเสพติดจำนวนมากนี่ สังคมก็จะใช้ชีวิตอย่างหวาดระแวงนะคะ รู้สึกว่าื้นที่ตนเอไม่ปลอดภไม่ปลอดภัย ซึ่งด้านสังคมยังไม่หมดเพียงเท่านั้น นอกจากการจี้ปล้นแล้วนะคะ ยังรวมไปถึงค่ะ การสูญเสียกำลังคนในการพัฒนาประเทศ และรวมไปถึงนะคะ สิ้นเปลืองในการบำบัดรักษา ซึ่งนักเรียนคะ แน่นอนเลยว่า กำลังพลในการพัฒนาประเทศนะคะ มาจากบุคคลที่มีคุณภาพ ฉะนั้นแล้ว ถ้าหากมีผู้เสพสารเสพติดจำนวนมากนี่ เขาก็คงไม่ได้ไปทำงาน ไปพัฒนาความสามารถของตนเอง เขาก็ไม่สามารถนะคะ มาทำงานใช้ประโยชน์นะคะ โดยการทำงานของตนเอง ในการพัฒนาประเทศได้ ประเทศชาติก็จะขาดกำลังคนที่มีคุณภาพไป และรวมไปถึง ถ้ามีผู้ติดสารเสพติดจำนวนมากในมูลนิธิต่าง ๆ ในหน่วยงานต่าง ๆ ก็จะสูญเสียงบประมาณ หรือว่าสูญเสียงบประมาณในการรักษาผู้ติดสารเสพติด เห็นไหมล่ะคะ มีแต่ผลเสียตามมาทั้งนั้นเลย</w:t>
      </w:r>
    </w:p>
    <w:p>
      <w:pPr>
        <w:pStyle w:val="BodyText"/>
      </w:pPr>
      <w:r>
        <w:t xml:space="preserve">(ครูสุจิตรา) ค่ะ และปัญหาในด้านต่อมานะคะ ก็คือปัญหาด้านสติปัญญานะคะ การที่เรานะคะ การที่เราใช้สารเสพติดเป็นระยะเวลานาน ๆ ก็อาจจะทำให้สมองของเรานะคะ ถูกทำลายค่ะ และทำให้เรานะคะ เกิดความจำเสื่อมอีกด้วย อันนี้ก้คือเป็นปัญหาอีกเช่นเดียวกันนะคะ เป็นปัญหาที่ทำให้เราส่งผลเสียร่างกายเสื่อมโทรม เวลาที่เราไปทำกิจกรรม หรือว่าไปทำงานอื่น ๆ นี่ ก็ไม่สามารถทำได้ค่ะ</w:t>
      </w:r>
    </w:p>
    <w:p>
      <w:pPr>
        <w:pStyle w:val="BodyText"/>
      </w:pPr>
      <w:r>
        <w:t xml:space="preserve">(ครูปฏิญญา) ใช่แล้วล่ะค่ะ เพราะการใช้สารเสพติด ก็ส่งผลต่อสอสมองนี่เป็นสิ่งสำคัญของร่างกายเลย การทำงานต่าง ๆ ก็ไม่เกิดประสิทธิภาพค่ะ เกิดขึ้นนะคะ การที่จะทำงานต้องจดจำนะคะ หรือว่าขั้นตอนต่าง ๆ นี่ เขาก็สามารถทำได้น้แยลง หรือว่าแย่ลงนั่นเองค่ะ ฉะนั้นแล้วนะคะ ครูบอสก็เลยมีคำถามค่ะ เด็ก ๆ ก็ได้เห็นแล้วว่า ผลกระทบนี่ เกิดขึ้นทางด้านร่างกาย จิตใจ อารมณ์ สังคมนะคะ นักเรียนคิดว่า ถ้าหากมีคนมาชวนให้นักเรียนใช้สารเสพติด นักเรียนจะตอบอย่างไรค่ะ ถ้าหากว่ามีคนมาชักชวนนักเรียนนะคะ ใช้สารเสพติด นักเรียนจะตอบว่าอย่างไร ตอนนี้ให้นักเรียนทุกคนคิดคำตอบในใจได้เลยนะคะ แล้วยกมือตอบคำถามคุณครูปลายทางได้เลยค่ะ นักเรียนลองคิดเลยนะคะ ถ้าหากวันหนึ่งนี่ ที่มีคนที่รู้จัก หรือว่าคนที่ไม่รู้จัก เขามาชักชวนเราให้เราทดลองเสพสารเสพติด ประเภทในักเรียนคิดว่านักเรียนจะตอบว่าอย่างไร คุณครูซากิคะ คุณครูซากิคิดว่า ถ้าเป็นคุณครูซากิจะตอบว่าอย่างไรคะ</w:t>
      </w:r>
    </w:p>
    <w:p>
      <w:pPr>
        <w:pStyle w:val="BodyText"/>
      </w:pPr>
      <w:r>
        <w:t xml:space="preserve">(ครูสุจิตรา) ค่ะถ้าหากว่าเป้นคนที่ใกล้ตัวของเรามาชักชวนให้เราใช้สารเสพติด เราก็ควรปฏิเสธไปเลยค่ะ เด็ก ๆ เราควรควรปฏิเสธนะคะ อย่างจริงจัง อย่างหนักแน่นนะคะ เราไม่ต้องการ เราไม่รับ เราไม่เสพ แต่ถ้าหาเป็นคนอื่นที่เราไม่รู้จักคนแปลกหน้านะคะ เราก็ควรหลีกเลี่ยงไม่พูดคุยกับเขาโดยเด็ดขาดค่ะ บางครั้งค่ะ หลายคนนี่ อาจจะเลือกใช้วิธีในการผลัดวันค่ะ ครั้งหน้าได้ไหม วันนี้เราไม่สะดวก แบบนี้ได้ไหมคะ</w:t>
      </w:r>
    </w:p>
    <w:p>
      <w:pPr>
        <w:pStyle w:val="BodyText"/>
      </w:pPr>
      <w:r>
        <w:t xml:space="preserve">(ครูสุจิตรา) แบบนี้นะคะ ก็ไม่ควรทำเลย ถึงแม้ว่าวันนี้นะคะ เราจะผลัดเขาไป เขาก็จะมาอีกค่ะ ต้องมาชักชวนนะคะ มาแนะนำนะคะ หรือว่าให้เรานี่ทดลบองที่จะเสพยาเหล่านั้นอีก การปฏิเสธที่ดีนะคะ ต้องปฏิเสธอย่างหนักแน่น และชัดเจนนะคะ ว่าที่จะใช้สารเสพติดนั้น ๆ เพราะบางครั้งถ้าใช้วิธีการผลัดวันนะคะ หรือว่าหลีกเลฃี่ยงด้วยเหตุผลอืนเขายังรู้สึกว่าเขามีความหวังที่จะชักชวนเราอยู่ แล้วเขานะคะ ก็รู้จักเรา และเขาอาจจะชักชวนเราทุกวัน ทุกวัน และบางครั้งนะคะ เราอาจจะเผลอ คล้อยตามคำชักชวนนั้น ๆ ด้ ฉะนั้นแล้วปฏิเสตั้งแต่ครั้งแรกดีที่สุดค่ะ วันนี้นะคะ เราจะมาเรียนกันในเรื่องของ การหลีกเลี่ยงสารเสพติดค่ะ ซึ่งการหลีกเลี่ยงสารเสพติด มีวิธีอีกมากมายเลย นอกจากการปฏิเสธ อย่างเช่นวิธีแรกนะคะ เราก็ควรที่จะศึกษาหาความรู้ค่ะ เกี่ยวกับสารเสพติด จะได้ไม่ถูกล่อลวงได้ง่าย ในปัจจุบันนะคะ มีการทำสารเสพติดรูปแบบใหม่ ๆ ออกมามากมาย บางรูปแบบนะคะ มีลักษณะคล้ายคลึงกับขนม ซึ่งอาจจะชักชวนล้อลวงนะคะ แล้วก็ชักชวนให้เด็ก ๆ นะคะ ที่ไม่รู้หรือว่าไม่เคยพบเห็น ไม่เคยศึกษาในด้านนี้นะคะ เกิดหลงเชื่อ และคิดว่าเป็นขนม นำไปรับประทานนะคะ กห็เกิดการเสพติดเกิดขึ้น ฉะนั้นแล้วเด็ก ๆ ที่น่ารักของครูบอสนะคะ ที่เคยเรียนมาตั้งแต่ ชั้นประถมศึกษาปีที่ ๔ เด็ก ๆ ก็ได้เรียนรู้อีก ว่าเกิดผลเสียอะไรได้บ้าง ฉะนนนะคะ นักเรียนนะคะ นักเรียนก็ควรจะศึกษาหาความรู้ทบทวนอยู่เสมอ ว่าสารเสพติดมีรูปร่างอย่างไร มีลักษณะแบบใด เพื่อที่เรานะคะ จะได้ไม่หลงเชื่อกับคำชักชวนของผู้อื่นค</w:t>
      </w:r>
    </w:p>
    <w:p>
      <w:pPr>
        <w:pStyle w:val="BodyText"/>
      </w:pPr>
      <w:r>
        <w:t xml:space="preserve">(ครูสุจิตรา) ค่ะ และววิธีการหลุกเลี่ยงด้านต่อมานะคะ นั่นก็คือการไม่หลงเชื่อคำชักชวนค่ะ นั่นก็คือ การรู้จักปฏิเสธนั่นเอง หรือว่ามีคนใกล้ตัวนะคะ มาชักชวนให้ลองเสพสารเสพติดต่าง ๆ นะคะ แน่นอนว่า เราก็ควรจะปฏิเสธ ไม่ผัดวันประกันพรุ่งนะคะ เราต้องบอกเลยว่า ไม่รับเราไม่รับ เราไม่สูบ หรือว่าเราไม่ดื่มแบบนี้นะคะ หรือว่าเราไม่ดื่ม แบบนี้นะคะ เพราะว่าสารเสพติด บางครั้ง ผู้มี่เขาเสพนี่ สารเสพติดบางชนิดนะคะ ผลเสียค่ะ ไม่ได้เกิดให้เห็นผลกระทบโดยทันที ฉะนั้นแล้วนี่ บางครั้งตัวเขาตัวเขาเองยังไม่เกิดผลกระทบเกิดขึ้น ตัวเขาเองก็เลยมาชักชวนให้เราเสพเป็นเพื่อน ฉะนั้นแล้วนะคะ วันนนี้เด็ก ๆ ๆด้เรียนรู้ไปแล้วว่าผลเสียจริง ๆ แล้วมีอะไรบ้าง แล้วก็เกินในทุก ๆ ด้านเลย นักเรียนจะต้องปฏิเสธ รวมไปถึงถ้าเด็ก ๆ สามารถชักชวนให้ผู้ที่เสพ ก้จะเป็นสิ่งที่ดีมากเลยค่ะ ฉะนั้นแล้วผู้ที่ใช้สารที่ใช้สารเสพติด อาจจะเป็นคนในครอบครัวของเราเอง วันนี้เราได้ความรู้ไปแล้วว่าสารเสพติด มีโทษต่อตนเอง และคนรอบข้างในทุก ๆ ด้าน ฉะนั้นแล้ว ถ้าหากชักชวนให้คนในครอบครัวของเราหลีกเลี่ยง และห่างไกลจากสารเสพติดได้ ก็จะเป็นผลดีต่อเราด้วยค่ะ และต่อมาเลยนะคะ ครูบอสเชื่อว่าในชีวิตประจำวันของเราทุกคน มีกิจกรรมต่าง ๆ ให้ทำ แต่เราก็มีช่วงเวลาว่างของตนเองใช่ไหมคะ ฉะนั้นแล้วนะคะ เมื่อเรามีเวลาว่างนะคะ เราก็ควรหากิจกรรมที่มีประโยชน์ทำค่ะ ถ้าเรามีกิจกรรมที่มีประโยชน์ทำ อะไรก็ได้นะคะนักเรียน ที่เราชอบ ด้านดนตรี ศิลปะ กีฬา บางคนอาจจะชอบเล่นเกม ก็อาจจะทำได้นะคะ เพราะการเล่นเกมนี่ก็มีประโยชน์ ทำให้เรารู้จักการวางแผนนะคะ แล้วก็ทำงานเป็นทีม แต่เราก็ควรทำกิจกรรรมต่าง ๆ ด้วยเวลาที่เหมาะสม ไม่มาก หรือไม่น้อยจนเกินไปและกิจกรรมเหล่านี้ล่ะค่ะ จะดึงดูความสนใจของเราให้ห่างไกลจากสารเสพติดได้ เพราะว่าเรามีสิ่งที่ชื่นชอบในการทำแล้วไงล่ะคะ</w:t>
      </w:r>
    </w:p>
    <w:p>
      <w:pPr>
        <w:pStyle w:val="BodyText"/>
      </w:pPr>
      <w:r>
        <w:t xml:space="preserve">(ครูสุจิตรา) และต่อมานะคะ การหลีกเลี่ยงต่อมานะคะ เมื่อหากเรานะคะ มีปัญหาต่าง ๆ นะคะ เด็ก ๆ หลาย ๆ อาจจะไม่สามารถแก้ไขปัญหาได้ด้วยตนเองนะคะ ดังนั้นแล้วนี่ เราก็ควรที่จะปรึกษาครอบครัวของเรา หรือว่าอาจจะปรึกษาเพื่อนก็ได้นะคะ หรือว่าคนที่เด็ก ๆ สามารถไว้วางใจได้นะคะ บุคคลต่าง ๆ เหล่านี้นะคะ เขามีประสบการณ์นะคะ ในการแก้ปัญหาเหลเหล่านั้นไเ้ค่ะ โดยที่เราไม่ต้องไปพึ่งสารเสพติดอื่น ๆ เลย</w:t>
      </w:r>
    </w:p>
    <w:p>
      <w:pPr>
        <w:pStyle w:val="BodyText"/>
      </w:pPr>
      <w:r>
        <w:t xml:space="preserve">(ครูปฏิญญา) ใช่แล้วล่ะค่ะ การพูดคุยนะคะ การหาวิธีการแก้ปัญหาที่ดีนะคะ ดีกว่าการหันไปใช้สารเสพติดเยอะเลยล่ะค่ะนักเรียน บางคนคิดว่าการใช้สารเสพติดทำให้เราหลงลืมนะคะ ลืมฟ?แต่สุดท้ายนักเรียนลองดูสิคะ ปัญหาต่าง ๆ ก็ยังไม่ได้ถูกแก้ ยังไม่ได้หมดไป หรือว่าเคลิบเคลิ้มกับอาการที่ออกฤทธิ์กับสารเสพติดฤทธิ์ยานั้นหมด ฉะนั้นแล้วนะคะ การที่เราไปหาการแก้ปัญหาผู้อื่น หรือว่าหาวิธีการแก้ไขปัญหาที่ถูกต้องนี่ เป็นการแก้ไขที่ต้นเหตุนะคะ แล้วก็ดีที่สุดค่ะ แล้ววิธีการหลีกเลี่ยงสารเสพติดยังไม่หมดเพียงเท่านี้ ยังมีอีก 1 วิธีนะคะ ก็คือเลือกคบเพื่อนที่ดีค่ะ เลือกคบเพื่อที่ดีที่แล้วก็ไม่ควรเลยนะคะ ที่คบเพื่อนที่ติดสารเสพติด เพราะว่าการอยู่ในสังคมนะคะ หรือว่ากลุ่มเพือ่นนี่ ถ้าหากเราอยู่ในกลุ่มเพื่อนที่ติดสารเสพติด ก็จะถูกชักชวนได้ง่าย หรือว่าเคลิบเคลิ้มไปกับคำชักชวนคำหลอกล่อของเพื่อน ซึ่งทำให้เรานะคะ ถูกหลอกล่อให้เสพสารเสพติดได้ง่ายค่ะ ฉะนั้นแล้วนะคะ เราก้ควรที่จะที่จะเลือกคบเพื่อน เลือกคบเพื่อนที่ไม่ใช้สารเสพติด หรือถ้าหากนะคะ หรือว่าถ้าหากเราคบเพื่อนไปแล้วนะคะ วันนี้เด็ก ๆ ก็ได้เรียนรู้แล้วว่ามันไม่ดี เราก็ควรชักชวนเพื่อนของเรานี่ หลีกเลี่ยง หรือว่าเลิกเสพเพราะเราคงไม่อยากให้เพื่อนเราเกิดผลกระทบต่อสิ่งที่เราได้เรียนรู้กันไปในวันนี้ใช่ไหมล่ะคะ</w:t>
      </w:r>
    </w:p>
    <w:p>
      <w:pPr>
        <w:pStyle w:val="BodyText"/>
      </w:pPr>
      <w:r>
        <w:t xml:space="preserve">(ครูสุจิตรา) ค่ะ และการหลีกเลี่ยงต่อมา ก็คือให้เรานะคะ นึกถึงนะคะ อนาคตของตนเองอยู่เสมอแล้วก็เชื่อมันในตนเองด้วย ว่าถ้าหากเราเชื่อมั่นในตนเอง อนาคตของตนเอง เราก็จะมีความหนักแน่น ความเชื่อมั่น อยู่กับตัวเอง ไม่ไปทดลองสารเสพติด แล้วว่าสารเสตติด แน่นอนว่าเป็นสิ่งที่ไม่ดี ทำลายต่าง ๆ ที่จะเกิดขึ้นในอนาคตได้ ดังนั้นนะคะ เราก็ไม่ควรที่จะทดลองทดลองเสพสารเสพติด เพราะว่าอาจจะทำให้ความฝัน หรือสิ่งที่ที่ดเราอยากเป็นนี่ ไม่ได้เกิดขึ้นนั่นเอง</w:t>
      </w:r>
    </w:p>
    <w:p>
      <w:pPr>
        <w:pStyle w:val="BodyText"/>
      </w:pPr>
      <w:r>
        <w:t xml:space="preserve">(ครูปฏิญญา) ใช่แล้วล่ะค่ะ และหลาย ๆ ครั้งนะคะ การเรียนหนังสือและถ้ามีคนพบเขถ้าหากเราเสพสารเสพติด แล้วคนอื่นรู้เข้าก็อาจส่งผลกระทบต่อการเรียน แล้วก็อนาคตในการทำงานของเราได้ ฉะนั้นแล้ว เราก็จะเห็นแล้เวนะคะ ถ้าหากเราเสพสารเสพติดนี่ส่งผลต่ออนาคตของเราแน่นอน ถ้าหากหลาย ๆ คนมีความฝัน อาจจะเป็นในสิ่งที่ฝัน อยากจะเรียนจบ อยากจะมีหน้าที่การงานที่ดี ฉะนั้นแล้วนะคะ เราควรที่จะจากการใช้สารเสพติด รวมไปถึงเชื่อมั่นนะคะ ว่าตนเองนี่ทำได้แน่นอน ไม่ไปยุ่งเกี่ยวกับสารเสพติดแน่นอนเลยล่ะค่ะ ซึ่งในวันนี้นะคะซึ่งในวันนี้นะคะ เราก็ได้เรียนรู้ไปแล้ว ปัจจัยที่ใช้สารเสพติดมีอะไรบ้าง รวมไปถึงผลกระทบที่เกิดทั้งด้านร่างกาย จิตใจและสังคม แล้วสุดท้ายนะคะ นักเรียนก็รู้แล้วว่าเราจะหลีกเลี่ยงนะคะและคบรอบข้างนะคะ จากสารเสพติดได้อย่างไร กิจกรรมประจำวันนี้ค่ะ นั่นก็คือ เด็กดีหลีกหนีสารเสพติด เดี๋ยวเรามาดูกันนะคะ ว่ากิจกรรมประจำวันนี้ ครูบอสและครูซากิจะให้นักเรียนทำอะไรซึ่งขั้นตอนในการทำกิจกรรมนะคะ ในข้อแรกนะคะ จะให้นักเรียนนะคะ จับกลฃุ่มทั้งหมด 4 ึคนด้วยกัน หรือครูปลายทางนะคะสามารถปรับเปลี่ยนได้ตามความเหมาะสม ตามจำนวนนักเรียนในชั้นเลยล่ะค่ะ</w:t>
      </w:r>
    </w:p>
    <w:p>
      <w:pPr>
        <w:pStyle w:val="BodyText"/>
      </w:pPr>
      <w:r>
        <w:t xml:space="preserve">(ครูสุจิตรา) เมื่อคุณครูจับกลุ่มนักเรียนเสร็จแล้วนะคะ ก็จะให้นักเรียนในกลุ่มนะคะ คิดคำเชิญชวน ในหัวข้แค่ะ เด็กดี หลีกหนีสารเสพติดค่ะ</w:t>
      </w:r>
    </w:p>
    <w:p>
      <w:pPr>
        <w:pStyle w:val="BodyText"/>
      </w:pPr>
      <w:r>
        <w:t xml:space="preserve">(ครูปฏิญญา) ซึ่งคำชวนนี้นะคะ นักเรียนอาจจะเป็นรูปแบบของคำคม คำชักชวนนะคะ หรือว่าคำที่คล้องจองกัน นักเรียนสามารถใช้วิชาภาษาใช้ ร่วมด้วยได้เลยค่ะ และข้อที่ 3 นะคะ เมื่อเราได้คำเชิญชวนหรือคิดแล้วนะคะ ก็ให้คุณครูนำคำเชิญชวนของแต่ละกันค่ะ มาช่วยกันโหวตค่ะ ว่ากลุ่มใดนะคะ ที่มีคำเชิญชวนที่โดนใจมากที่สุด แล้ววันนี้นะคะ อย่าลืมที่จะแนะนำนะคะ แล้วก็แนะนำในการทำกิจกรรมของนักเรียนกันด้วยนะคะ และกิจกรรมประจำวันนี้นะคะ ให้นักเรียนปฏิบัติกิจกรรมเด็กกีหลีกหนีสารเสพในส่วนของครูปลายทางนะคะ รบกวนครุปลายทาสขั้นตอนในการทำกิจกรรมและรวมไปถึงให้คำปรึกษานะคะและควบคุมการทำกิจกรรมระหว่าที่นักเรียนทำกิจกรรมค่ะ</w:t>
      </w:r>
    </w:p>
    <w:p>
      <w:pPr>
        <w:pStyle w:val="BodyText"/>
      </w:pPr>
      <w:r>
        <w:t xml:space="preserve">(ครูปฏิญญา) ถ้านักเรียนปลายทางพร้อมแล้วนะคะ ครูซากิ ให้เวลานักเรียนไปจับกลุ่ม คิดคำเชิฐและคุณครูปลายทางช่วยดูการโหวดว่ากลุ่มใดจะมีกลุ่มใดจะมีคำเชิญชวญ ที่ชอบมากที่สุดค่ะ และเดี๋ยวเรากลับมาพบกันในช่วงของการสรุปบทลทเรียนค่ะ</w:t>
      </w:r>
    </w:p>
    <w:p>
      <w:pPr>
        <w:pStyle w:val="BodyText"/>
      </w:pPr>
      <w:r>
        <w:t xml:space="preserve">[เสียงดนตรี]</w:t>
      </w:r>
    </w:p>
    <w:p>
      <w:pPr>
        <w:pStyle w:val="BodyText"/>
      </w:pPr>
      <w:r>
        <w:t xml:space="preserve">(ครูปฏิญญา) หมดเวลาแล้วนะคะนักเรียน เป็นอย่างไรบ้างคะ กลุ่มใน ชนะผลโหวตบ้างเอ่ย ครูบอสเชื่อว่านะคะ กิจกรรมวันนี้นะคะ ที่เด็ก ๆ ในทำกิจกรรมวันนี้นะคะ จะเป็นคำเชิญชวน และคำชักชวน ให้คนรอบตัวของเรนะคะ หลีกหนี หรือว่าห่างไกลได้แน่นอนเลยล่ะค่ะ และเดี๋ยวเรามาสรุปบทเรียนกันไปพร้อมกันเลยดีกว่าค่ะ ในวันนี้เราได้เรียนกันไปในเรื่องของสารเสพติด ซึ่งในเรื่องแรกนะคะ เราก็ได้เรียนรู้ว่าปัจจัยที่มีอิธิผลต่อการใช้สารเสพติดนั้้นมีอะไรบ้างซึ่งมีหลากหลายเลยนะคะ ปัจจัยในครอบครัว การที่มีการที่ทะเลาะกันภายในครอบครัวหรือว่าการที่มีพฤติกรรมเลียนแบบที่เกิดขึ้นในครอบครัว ที่มีอิทธิผลต่อการใช้สารเสพพติดได้ รวมไปถึงเพื่อนหรือว่าค่านิยมหรือว่าความเชื่อที่ผิด อาจจะทำให้นะคะ การใช้สารเสพติดนี่เกิดขึ้นได้ถ้าหากเราไม่มีวิจารณญาณในการรับชม หรือว่าการเชื่อ การฟังคำเชิยชวนจากผู้อื่นเราจะต้องมีความเชื่อมั่นในตนเองแล้วก็ไม่หลงเชื่อใครง่าย ๆ รวมไปถึงนะคะ การมีวิจารณญาณนะคะ</w:t>
      </w:r>
    </w:p>
    <w:p>
      <w:pPr>
        <w:pStyle w:val="BodyText"/>
      </w:pPr>
      <w:r>
        <w:t xml:space="preserve">(ครูสุจิตรา) ค่ะและต่อมานะคะ นั่นก็คือผลกระบทของการใช้สารเสพติดนะคะ แน่นอนว่าผลกระทบการใช้สารเสพติดก็ส่งผลกระทบนะคะ หลาย ๆ ด้านเลย รวมไปถึงด้านตัวของผู้เสพเอง ร่างกายของตัวผู้เสพเอง ด้านจิตใจอารมณ์อารมณ์นะคะ รวมไปถึงด้านสังคมอีกด้วย บางครั้งนะคะ ถ้าหากว่า เราเสพยาเข้าไปนี่ อาจจะเกิดอาการต่าง ๆ นะคะ จนไปทำร้ายนะคะ บุคคลในสังคม บุคคลในรอบข้างได้ บางครั้งนะคะ ผู้ที่เสพยานะคะ หรือว่าผู้ที่สารเสพติด บางครั้งไม่มีเงินอาจจะไป ลักขโมย จี้ปล้น คนอื่นแบบนี้ก็เกิดเป็นปัญหาสังคมด้วยเช่นกันค่ะ</w:t>
      </w:r>
    </w:p>
    <w:p>
      <w:pPr>
        <w:pStyle w:val="BodyText"/>
      </w:pPr>
      <w:r>
        <w:t xml:space="preserve">(ครูปฏิญญา) เราจะเห็นว่าเกิดในทุกด้านเลย ในด้านร่างกาย จิตใจ สังคม และสติปัญญา ฉะนั้นแล้วนะคะ เราก็เห็นแล้วว่าผลเสียมีมากมายเฃลย ไม่่แค่เพียงตัวผู้ดเท่านั้น อาจจะเกิดกับตัวผู้คนในครอบครัว สังคม และประเทศชาติ ฉะนั้นแล้วนะคะ การที่ที่เราเรียนกันในวันนี้ นั่นก็คือวิธีการหลีกหนีสารเสพติดค่ะ การหลีกหนี หรือการหลีกเลี่ยงสารเสพตมีวิธีมากมายเลย เริ่มตั้งแต่มีความรู้ในสารเสพติดก่อน ว่ารูปร่างและลักษณะเป็นอย่างไรเพื่อที่จะไม่หลงเชื่อคำเชิญชวน หรือคำชักชวนของผและถ้าหากมีผู้อื่นมาเชิญชวน การปฏิเให้ชัดเจนค่ะ และรวมไปถึงนะคะ การคำนึงถึงผลเสียที่จะตามมา ผลเสียที่ผลเสียที่เกิดกับด้านร่างกาย แล้วก็อนาคตของเรานะคะ วันนี้ผลเสียใมมีมากมายเลย ฉะนันแล้วหลังจากจบบทเรียนครั้งนี้ไป นักเรียนทุกคนนะคะ จะสามารถหลีกเลี่ยงตัวเองจากการใช่สารเสพติดได้ได้แน่นนอน และสัปดาห์หน้าค่ะ เราจะมาพบกันนะคะ ในบทเรียน เรื่องของอันตรายจากการใช้ยาในทางที่ผิดค่ะ</w:t>
      </w:r>
    </w:p>
    <w:p>
      <w:pPr>
        <w:pStyle w:val="BodyText"/>
      </w:pPr>
      <w:r>
        <w:t xml:space="preserve">(ครูสุจิตรา) และสิ่งที่คุณครูปลายทางและนักเรียนปลายทางจะต้องเตรียมนะคะ นั่นคือ ใบงานที่ ๔ ค่ะเรื่อง การปฏิบัติตนให้ปลอดภัยจากการใช้ยา และรวมไปถึงนะคะ ให้นักเรียนค่ะ เตรียมยาสามัญนะคะมาคนละ 1 ชนิดค่ะ ซึ่งใบงานนี้นะคะ คุณครูปลายทางสามารถดาวน์โหลด ได้ที่ www.dltv.ac.th ค่ะ</w:t>
      </w:r>
    </w:p>
    <w:p>
      <w:pPr>
        <w:pStyle w:val="BodyText"/>
      </w:pPr>
      <w:r>
        <w:t xml:space="preserve">(ครูปฏิญญา) และสำหรับวันนี้นะคะ ครุบอสและครูซากินะคะ ก็ขอลากันไปเพียงเท่านี้ แล้วเดี๋ยวเรากลับมาเรียนรู้กันใหม่ในสัปดาห์หน้า สำหรับวัน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PE (DLTV สุขศึกษา ป.5 หน่วยที่ 4) ๕ สารเสพติด 18 มี.ค 65</dc:title>
  <dc:creator/>
  <cp:keywords/>
  <dcterms:created xsi:type="dcterms:W3CDTF">2022-11-02T05:29:59Z</dcterms:created>
  <dcterms:modified xsi:type="dcterms:W3CDTF">2022-11-02T05: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 พฤษจิกายน 2565 เวลา 11.00 น.</vt:lpwstr>
  </property>
  <property fmtid="{D5CDD505-2E9C-101B-9397-08002B2CF9AE}" pid="3" name="subtitle">
    <vt:lpwstr/>
  </property>
</Properties>
</file>